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Table3-Accent3"/>
        <w:tblpPr w:leftFromText="141" w:rightFromText="141" w:horzAnchor="margin" w:tblpY="680"/>
        <w:tblW w:w="8583" w:type="dxa"/>
        <w:tblLayout w:type="fixed"/>
        <w:tblLook w:val="04A0" w:firstRow="1" w:lastRow="0" w:firstColumn="1" w:lastColumn="0" w:noHBand="0" w:noVBand="1"/>
      </w:tblPr>
      <w:tblGrid>
        <w:gridCol w:w="2749"/>
        <w:gridCol w:w="2246"/>
        <w:gridCol w:w="2014"/>
        <w:gridCol w:w="1562"/>
        <w:gridCol w:w="12"/>
      </w:tblGrid>
      <w:tr w:rsidR="008778C0" w:rsidRPr="00473120" w14:paraId="56E4E082" w14:textId="3AD9C959" w:rsidTr="00D404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583" w:type="dxa"/>
            <w:gridSpan w:val="5"/>
            <w:tcBorders>
              <w:top w:val="single" w:sz="4" w:space="0" w:color="A5A5A5" w:themeColor="accent3"/>
              <w:left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</w:tcPr>
          <w:p w14:paraId="500E36F8" w14:textId="1DA23512" w:rsidR="008778C0" w:rsidRPr="00473120" w:rsidRDefault="008216F1" w:rsidP="008216F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s-MX"/>
              </w:rPr>
            </w:pPr>
            <w:r w:rsidRPr="00D404F2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Supplementary</w:t>
            </w:r>
            <w:r w:rsidRPr="00D404F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able 1.</w:t>
            </w:r>
            <w: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 xml:space="preserve"> Participants</w:t>
            </w:r>
            <w:r w:rsidR="00024104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’</w:t>
            </w:r>
            <w: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 xml:space="preserve"> c</w:t>
            </w:r>
            <w:r w:rsidRPr="00D404F2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haracteristics </w:t>
            </w:r>
            <w:r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in the sample used for imputation of </w:t>
            </w:r>
            <w:r w:rsidRPr="00D404F2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weight at 12 months postpartum </w:t>
            </w:r>
            <w:r w:rsidR="00D223F2" w:rsidRPr="00D404F2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(n=</w:t>
            </w:r>
            <w:r w:rsidR="00D223F2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345</w:t>
            </w:r>
            <w:r w:rsidR="00D223F2" w:rsidRPr="00D404F2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)</w:t>
            </w:r>
            <w:r w:rsidR="00D223F2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and the imputed sample </w:t>
            </w:r>
            <w:r w:rsidRPr="00D404F2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(n=</w:t>
            </w:r>
            <w:r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100</w:t>
            </w:r>
            <w:r w:rsidRPr="00D404F2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)</w:t>
            </w:r>
            <w:r w:rsidR="008778C0" w:rsidRPr="00D404F2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 </w:t>
            </w:r>
          </w:p>
        </w:tc>
      </w:tr>
      <w:tr w:rsidR="008778C0" w:rsidRPr="00473120" w14:paraId="7C2E4C62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4E6C0E3D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> </w:t>
            </w:r>
          </w:p>
        </w:tc>
        <w:tc>
          <w:tcPr>
            <w:tcW w:w="2246" w:type="dxa"/>
            <w:tcBorders>
              <w:left w:val="nil"/>
              <w:right w:val="nil"/>
            </w:tcBorders>
            <w:hideMark/>
          </w:tcPr>
          <w:p w14:paraId="7F9F1001" w14:textId="1B0EB1A8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 xml:space="preserve">n=345 </w:t>
            </w:r>
          </w:p>
          <w:p w14:paraId="01698FFC" w14:textId="1BEDD4B6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tcBorders>
              <w:left w:val="nil"/>
              <w:right w:val="nil"/>
            </w:tcBorders>
            <w:hideMark/>
          </w:tcPr>
          <w:p w14:paraId="7A7CD119" w14:textId="3BF75E6A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n=100</w:t>
            </w:r>
          </w:p>
          <w:p w14:paraId="49C57410" w14:textId="42C0C94B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left w:val="nil"/>
              <w:right w:val="single" w:sz="4" w:space="0" w:color="A5A5A5" w:themeColor="accent3"/>
            </w:tcBorders>
            <w:hideMark/>
          </w:tcPr>
          <w:p w14:paraId="6878C519" w14:textId="75B61F98" w:rsidR="008778C0" w:rsidRPr="00473120" w:rsidRDefault="008778C0" w:rsidP="004731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 </w:t>
            </w:r>
            <w:r w:rsidRPr="004731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 xml:space="preserve"> </w:t>
            </w:r>
          </w:p>
        </w:tc>
      </w:tr>
      <w:tr w:rsidR="008778C0" w:rsidRPr="00473120" w14:paraId="6A9C6C93" w14:textId="77777777" w:rsidTr="00C34044">
        <w:trPr>
          <w:gridAfter w:val="1"/>
          <w:wAfter w:w="12" w:type="dxa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19903743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Characteristic</w:t>
            </w:r>
          </w:p>
        </w:tc>
        <w:tc>
          <w:tcPr>
            <w:tcW w:w="4260" w:type="dxa"/>
            <w:gridSpan w:val="2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</w:tcPr>
          <w:p w14:paraId="5A06EE27" w14:textId="7FD8F679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>Mean (SD) or percent</w:t>
            </w:r>
          </w:p>
        </w:tc>
        <w:tc>
          <w:tcPr>
            <w:tcW w:w="1562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6A2A0F5E" w14:textId="66E6F178" w:rsidR="008778C0" w:rsidRPr="00473120" w:rsidRDefault="0047312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  <w:t xml:space="preserve">p *  </w:t>
            </w:r>
          </w:p>
        </w:tc>
      </w:tr>
      <w:tr w:rsidR="008778C0" w:rsidRPr="00473120" w14:paraId="7C60997A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0DFE4508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es-MX"/>
              </w:rPr>
              <w:t xml:space="preserve">Pre-pregnancy </w:t>
            </w:r>
          </w:p>
        </w:tc>
        <w:tc>
          <w:tcPr>
            <w:tcW w:w="4260" w:type="dxa"/>
            <w:gridSpan w:val="2"/>
            <w:tcBorders>
              <w:left w:val="nil"/>
            </w:tcBorders>
          </w:tcPr>
          <w:p w14:paraId="7D865FB2" w14:textId="77777777" w:rsidR="008778C0" w:rsidRPr="00473120" w:rsidRDefault="008778C0" w:rsidP="00C57C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noWrap/>
            <w:hideMark/>
          </w:tcPr>
          <w:p w14:paraId="313FEC7F" w14:textId="61042E1B" w:rsidR="008778C0" w:rsidRPr="00473120" w:rsidRDefault="008778C0" w:rsidP="00C57C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 </w:t>
            </w:r>
          </w:p>
        </w:tc>
      </w:tr>
      <w:tr w:rsidR="008778C0" w:rsidRPr="00473120" w14:paraId="1E66B318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  <w:bottom w:val="single" w:sz="4" w:space="0" w:color="A5A5A5" w:themeColor="accent3"/>
            </w:tcBorders>
            <w:hideMark/>
          </w:tcPr>
          <w:p w14:paraId="20ECD941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Maternal age (years) </w:t>
            </w:r>
          </w:p>
        </w:tc>
        <w:tc>
          <w:tcPr>
            <w:tcW w:w="2246" w:type="dxa"/>
            <w:tcBorders>
              <w:left w:val="nil"/>
              <w:bottom w:val="single" w:sz="4" w:space="0" w:color="A5A5A5" w:themeColor="accent3"/>
            </w:tcBorders>
            <w:hideMark/>
          </w:tcPr>
          <w:p w14:paraId="66AC950E" w14:textId="63F61226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.3 (5.6)</w:t>
            </w:r>
          </w:p>
        </w:tc>
        <w:tc>
          <w:tcPr>
            <w:tcW w:w="2014" w:type="dxa"/>
            <w:hideMark/>
          </w:tcPr>
          <w:p w14:paraId="05DF3772" w14:textId="31A6C2F5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.3 (5.1)</w:t>
            </w: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hideMark/>
          </w:tcPr>
          <w:p w14:paraId="5EBD4757" w14:textId="7A8BFFFE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95</w:t>
            </w:r>
          </w:p>
        </w:tc>
      </w:tr>
      <w:tr w:rsidR="008778C0" w:rsidRPr="00473120" w14:paraId="09F33176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64F15511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Education </w:t>
            </w:r>
          </w:p>
        </w:tc>
        <w:tc>
          <w:tcPr>
            <w:tcW w:w="2246" w:type="dxa"/>
            <w:hideMark/>
          </w:tcPr>
          <w:p w14:paraId="12E92067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hideMark/>
          </w:tcPr>
          <w:p w14:paraId="148CC0A6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hideMark/>
          </w:tcPr>
          <w:p w14:paraId="30FD8C11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8778C0" w:rsidRPr="00473120" w14:paraId="101F5420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51BD21B5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Basic </w:t>
            </w:r>
          </w:p>
        </w:tc>
        <w:tc>
          <w:tcPr>
            <w:tcW w:w="2246" w:type="dxa"/>
            <w:hideMark/>
          </w:tcPr>
          <w:p w14:paraId="53EB68DE" w14:textId="1A1FC5A4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2.9%</w:t>
            </w:r>
          </w:p>
        </w:tc>
        <w:tc>
          <w:tcPr>
            <w:tcW w:w="2014" w:type="dxa"/>
            <w:hideMark/>
          </w:tcPr>
          <w:p w14:paraId="0922E36B" w14:textId="418218A9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2.0%</w:t>
            </w:r>
          </w:p>
        </w:tc>
        <w:tc>
          <w:tcPr>
            <w:tcW w:w="1562" w:type="dxa"/>
            <w:vMerge w:val="restart"/>
            <w:tcBorders>
              <w:right w:val="single" w:sz="4" w:space="0" w:color="A5A5A5" w:themeColor="accent3"/>
            </w:tcBorders>
            <w:hideMark/>
          </w:tcPr>
          <w:p w14:paraId="15BB8BBB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41846B90" w14:textId="72D6CE19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692</w:t>
            </w:r>
          </w:p>
        </w:tc>
      </w:tr>
      <w:tr w:rsidR="008778C0" w:rsidRPr="00473120" w14:paraId="66C56476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1CEAF6D1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Middle </w:t>
            </w:r>
          </w:p>
        </w:tc>
        <w:tc>
          <w:tcPr>
            <w:tcW w:w="2246" w:type="dxa"/>
            <w:hideMark/>
          </w:tcPr>
          <w:p w14:paraId="38EE5838" w14:textId="5A7779D2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3.9%</w:t>
            </w:r>
          </w:p>
        </w:tc>
        <w:tc>
          <w:tcPr>
            <w:tcW w:w="2014" w:type="dxa"/>
            <w:hideMark/>
          </w:tcPr>
          <w:p w14:paraId="2ABB39EE" w14:textId="02FB1D71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8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6FCEACBB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8778C0" w:rsidRPr="00473120" w14:paraId="4C9C1929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3DABFDAD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College </w:t>
            </w:r>
          </w:p>
        </w:tc>
        <w:tc>
          <w:tcPr>
            <w:tcW w:w="2246" w:type="dxa"/>
            <w:hideMark/>
          </w:tcPr>
          <w:p w14:paraId="60C777E1" w14:textId="4F065D22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2%</w:t>
            </w:r>
          </w:p>
        </w:tc>
        <w:tc>
          <w:tcPr>
            <w:tcW w:w="2014" w:type="dxa"/>
            <w:hideMark/>
          </w:tcPr>
          <w:p w14:paraId="5F4ECC5A" w14:textId="2B0B77AB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46A1EA08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8778C0" w:rsidRPr="00473120" w14:paraId="4478F872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1B7E1516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Marital status </w:t>
            </w:r>
          </w:p>
        </w:tc>
        <w:tc>
          <w:tcPr>
            <w:tcW w:w="2246" w:type="dxa"/>
            <w:hideMark/>
          </w:tcPr>
          <w:p w14:paraId="269B4984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hideMark/>
          </w:tcPr>
          <w:p w14:paraId="2E6021EC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hideMark/>
          </w:tcPr>
          <w:p w14:paraId="034D3864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</w:p>
        </w:tc>
      </w:tr>
      <w:tr w:rsidR="008778C0" w:rsidRPr="00473120" w14:paraId="5270A2F3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7DEE0F08" w14:textId="2305BF67" w:rsidR="008778C0" w:rsidRPr="00473120" w:rsidRDefault="008778C0" w:rsidP="00473120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Married/cohabitating </w:t>
            </w:r>
          </w:p>
        </w:tc>
        <w:tc>
          <w:tcPr>
            <w:tcW w:w="2246" w:type="dxa"/>
            <w:hideMark/>
          </w:tcPr>
          <w:p w14:paraId="59AEF59D" w14:textId="4FFD9256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0.6%</w:t>
            </w:r>
          </w:p>
        </w:tc>
        <w:tc>
          <w:tcPr>
            <w:tcW w:w="2014" w:type="dxa"/>
            <w:hideMark/>
          </w:tcPr>
          <w:p w14:paraId="28115AE8" w14:textId="22E8DC1C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2.0%</w:t>
            </w:r>
          </w:p>
        </w:tc>
        <w:tc>
          <w:tcPr>
            <w:tcW w:w="1562" w:type="dxa"/>
            <w:vMerge w:val="restart"/>
            <w:tcBorders>
              <w:right w:val="single" w:sz="4" w:space="0" w:color="A5A5A5" w:themeColor="accent3"/>
            </w:tcBorders>
            <w:hideMark/>
          </w:tcPr>
          <w:p w14:paraId="2BE2021F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</w:p>
          <w:p w14:paraId="18781955" w14:textId="4CDAFA90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750</w:t>
            </w:r>
          </w:p>
        </w:tc>
      </w:tr>
      <w:tr w:rsidR="008778C0" w:rsidRPr="00473120" w14:paraId="148AF9E6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0F2BD323" w14:textId="121AA7A2" w:rsidR="008778C0" w:rsidRPr="00473120" w:rsidRDefault="008778C0" w:rsidP="00473120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Without</w:t>
            </w:r>
            <w:r w:rsid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</w:t>
            </w: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>partner</w:t>
            </w:r>
          </w:p>
        </w:tc>
        <w:tc>
          <w:tcPr>
            <w:tcW w:w="2246" w:type="dxa"/>
          </w:tcPr>
          <w:p w14:paraId="4EE519BE" w14:textId="4C754F79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19.4% </w:t>
            </w:r>
          </w:p>
        </w:tc>
        <w:tc>
          <w:tcPr>
            <w:tcW w:w="2014" w:type="dxa"/>
          </w:tcPr>
          <w:p w14:paraId="46197A4B" w14:textId="6ED461EF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8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</w:tcPr>
          <w:p w14:paraId="304CFCCC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8778C0" w:rsidRPr="00473120" w14:paraId="2D2C0204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32A1B396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SES </w:t>
            </w:r>
          </w:p>
        </w:tc>
        <w:tc>
          <w:tcPr>
            <w:tcW w:w="2246" w:type="dxa"/>
            <w:hideMark/>
          </w:tcPr>
          <w:p w14:paraId="65A3109E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hideMark/>
          </w:tcPr>
          <w:p w14:paraId="3BC160AE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noWrap/>
            <w:hideMark/>
          </w:tcPr>
          <w:p w14:paraId="58075A9C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8778C0" w:rsidRPr="00473120" w14:paraId="1A862E13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0C562A26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Low</w:t>
            </w:r>
          </w:p>
        </w:tc>
        <w:tc>
          <w:tcPr>
            <w:tcW w:w="2246" w:type="dxa"/>
            <w:hideMark/>
          </w:tcPr>
          <w:p w14:paraId="4F561C5A" w14:textId="7A204665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4.8%</w:t>
            </w:r>
          </w:p>
        </w:tc>
        <w:tc>
          <w:tcPr>
            <w:tcW w:w="2014" w:type="dxa"/>
            <w:hideMark/>
          </w:tcPr>
          <w:p w14:paraId="358A8D8D" w14:textId="57C73C62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8.0%</w:t>
            </w:r>
          </w:p>
        </w:tc>
        <w:tc>
          <w:tcPr>
            <w:tcW w:w="1562" w:type="dxa"/>
            <w:vMerge w:val="restart"/>
            <w:tcBorders>
              <w:right w:val="single" w:sz="4" w:space="0" w:color="A5A5A5" w:themeColor="accent3"/>
            </w:tcBorders>
            <w:hideMark/>
          </w:tcPr>
          <w:p w14:paraId="7F99DE14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3B49D53C" w14:textId="3419CE6A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474</w:t>
            </w:r>
          </w:p>
        </w:tc>
      </w:tr>
      <w:tr w:rsidR="008778C0" w:rsidRPr="00473120" w14:paraId="656210AE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28A24920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Medium </w:t>
            </w:r>
          </w:p>
        </w:tc>
        <w:tc>
          <w:tcPr>
            <w:tcW w:w="2246" w:type="dxa"/>
            <w:hideMark/>
          </w:tcPr>
          <w:p w14:paraId="385C8232" w14:textId="619D0FCF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1.7%</w:t>
            </w:r>
          </w:p>
        </w:tc>
        <w:tc>
          <w:tcPr>
            <w:tcW w:w="2014" w:type="dxa"/>
            <w:hideMark/>
          </w:tcPr>
          <w:p w14:paraId="4FFB81D1" w14:textId="60EBEC60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0A9731E7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8778C0" w:rsidRPr="00473120" w14:paraId="6CE65AC0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7E26D207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High </w:t>
            </w:r>
          </w:p>
        </w:tc>
        <w:tc>
          <w:tcPr>
            <w:tcW w:w="2246" w:type="dxa"/>
            <w:hideMark/>
          </w:tcPr>
          <w:p w14:paraId="6688669D" w14:textId="770B8718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5%</w:t>
            </w:r>
          </w:p>
        </w:tc>
        <w:tc>
          <w:tcPr>
            <w:tcW w:w="2014" w:type="dxa"/>
            <w:hideMark/>
          </w:tcPr>
          <w:p w14:paraId="19D58D5F" w14:textId="75963C94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6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36EAE880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8778C0" w:rsidRPr="00473120" w14:paraId="6EBD8964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5C34794D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Parity </w:t>
            </w:r>
          </w:p>
        </w:tc>
        <w:tc>
          <w:tcPr>
            <w:tcW w:w="2246" w:type="dxa"/>
            <w:hideMark/>
          </w:tcPr>
          <w:p w14:paraId="7B98315A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hideMark/>
          </w:tcPr>
          <w:p w14:paraId="18AA40E9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hideMark/>
          </w:tcPr>
          <w:p w14:paraId="6E4F2EA6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</w:p>
        </w:tc>
      </w:tr>
      <w:tr w:rsidR="008778C0" w:rsidRPr="00473120" w14:paraId="5F3C3776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784CC187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Multiparous</w:t>
            </w:r>
          </w:p>
        </w:tc>
        <w:tc>
          <w:tcPr>
            <w:tcW w:w="2246" w:type="dxa"/>
            <w:hideMark/>
          </w:tcPr>
          <w:p w14:paraId="0174C89B" w14:textId="45FE200D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4.4%</w:t>
            </w:r>
          </w:p>
        </w:tc>
        <w:tc>
          <w:tcPr>
            <w:tcW w:w="2014" w:type="dxa"/>
            <w:hideMark/>
          </w:tcPr>
          <w:p w14:paraId="78408D04" w14:textId="58FF0586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2.0%</w:t>
            </w:r>
          </w:p>
        </w:tc>
        <w:tc>
          <w:tcPr>
            <w:tcW w:w="1562" w:type="dxa"/>
            <w:vMerge w:val="restart"/>
            <w:tcBorders>
              <w:right w:val="single" w:sz="4" w:space="0" w:color="A5A5A5" w:themeColor="accent3"/>
            </w:tcBorders>
            <w:hideMark/>
          </w:tcPr>
          <w:p w14:paraId="04FD14C3" w14:textId="77777777" w:rsidR="008778C0" w:rsidRPr="00473120" w:rsidRDefault="008778C0" w:rsidP="00C57C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</w:p>
          <w:p w14:paraId="7C1225AC" w14:textId="01677A41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667</w:t>
            </w:r>
          </w:p>
        </w:tc>
      </w:tr>
      <w:tr w:rsidR="008778C0" w:rsidRPr="00473120" w14:paraId="05055877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24288D00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Nulliparous </w:t>
            </w:r>
          </w:p>
        </w:tc>
        <w:tc>
          <w:tcPr>
            <w:tcW w:w="2246" w:type="dxa"/>
          </w:tcPr>
          <w:p w14:paraId="5A06E16E" w14:textId="14E8D6DE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5.6%</w:t>
            </w:r>
          </w:p>
        </w:tc>
        <w:tc>
          <w:tcPr>
            <w:tcW w:w="2014" w:type="dxa"/>
          </w:tcPr>
          <w:p w14:paraId="55030F47" w14:textId="0153A3DC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8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</w:tcPr>
          <w:p w14:paraId="65E10839" w14:textId="77777777" w:rsidR="008778C0" w:rsidRPr="00473120" w:rsidRDefault="008778C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8778C0" w:rsidRPr="00473120" w14:paraId="2F9E0C17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391F73F8" w14:textId="77777777" w:rsidR="008778C0" w:rsidRPr="00473120" w:rsidRDefault="008778C0" w:rsidP="00C57CB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Pregestational BMI </w:t>
            </w:r>
          </w:p>
        </w:tc>
        <w:tc>
          <w:tcPr>
            <w:tcW w:w="2246" w:type="dxa"/>
            <w:hideMark/>
          </w:tcPr>
          <w:p w14:paraId="46DEEA93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hideMark/>
          </w:tcPr>
          <w:p w14:paraId="70D9E4AA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hideMark/>
          </w:tcPr>
          <w:p w14:paraId="36BDEF9C" w14:textId="77777777" w:rsidR="008778C0" w:rsidRPr="00473120" w:rsidRDefault="008778C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</w:p>
        </w:tc>
      </w:tr>
      <w:tr w:rsidR="00473120" w:rsidRPr="00473120" w14:paraId="7C7DBDA6" w14:textId="77777777" w:rsidTr="00C34044">
        <w:trPr>
          <w:gridAfter w:val="1"/>
          <w:wAfter w:w="12" w:type="dxa"/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  <w:bottom w:val="nil"/>
            </w:tcBorders>
            <w:hideMark/>
          </w:tcPr>
          <w:p w14:paraId="5D428EB8" w14:textId="20D3B4C9" w:rsidR="00473120" w:rsidRPr="00473120" w:rsidRDefault="0047312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Normal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weight</w:t>
            </w: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</w:t>
            </w:r>
          </w:p>
        </w:tc>
        <w:tc>
          <w:tcPr>
            <w:tcW w:w="2246" w:type="dxa"/>
            <w:tcBorders>
              <w:bottom w:val="nil"/>
            </w:tcBorders>
            <w:hideMark/>
          </w:tcPr>
          <w:p w14:paraId="4720E34E" w14:textId="0A53BC6F" w:rsidR="00473120" w:rsidRPr="00473120" w:rsidRDefault="0047312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9.4%</w:t>
            </w:r>
          </w:p>
        </w:tc>
        <w:tc>
          <w:tcPr>
            <w:tcW w:w="2014" w:type="dxa"/>
            <w:tcBorders>
              <w:bottom w:val="nil"/>
            </w:tcBorders>
            <w:hideMark/>
          </w:tcPr>
          <w:p w14:paraId="53BD0FA3" w14:textId="061EFBB2" w:rsidR="00473120" w:rsidRPr="00473120" w:rsidRDefault="0047312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7.0%</w:t>
            </w:r>
          </w:p>
        </w:tc>
        <w:tc>
          <w:tcPr>
            <w:tcW w:w="1562" w:type="dxa"/>
            <w:vMerge w:val="restart"/>
            <w:tcBorders>
              <w:right w:val="single" w:sz="4" w:space="0" w:color="A5A5A5" w:themeColor="accent3"/>
            </w:tcBorders>
            <w:hideMark/>
          </w:tcPr>
          <w:p w14:paraId="1C3DEE41" w14:textId="77777777" w:rsidR="00473120" w:rsidRDefault="0047312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3268E09D" w14:textId="3B57394C" w:rsidR="00473120" w:rsidRPr="00473120" w:rsidRDefault="0047312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392</w:t>
            </w:r>
          </w:p>
        </w:tc>
      </w:tr>
      <w:tr w:rsidR="00473120" w:rsidRPr="00473120" w14:paraId="18E99E97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4DE52BFB" w14:textId="77777777" w:rsidR="00473120" w:rsidRPr="00473120" w:rsidRDefault="0047312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Overweight </w:t>
            </w:r>
          </w:p>
        </w:tc>
        <w:tc>
          <w:tcPr>
            <w:tcW w:w="2246" w:type="dxa"/>
            <w:hideMark/>
          </w:tcPr>
          <w:p w14:paraId="69DFE8A8" w14:textId="45066734" w:rsidR="00473120" w:rsidRPr="00473120" w:rsidRDefault="0047312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.3%</w:t>
            </w:r>
          </w:p>
        </w:tc>
        <w:tc>
          <w:tcPr>
            <w:tcW w:w="2014" w:type="dxa"/>
            <w:hideMark/>
          </w:tcPr>
          <w:p w14:paraId="4DED766F" w14:textId="41EEF903" w:rsidR="00473120" w:rsidRPr="00473120" w:rsidRDefault="0047312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6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04A06905" w14:textId="77777777" w:rsidR="00473120" w:rsidRPr="00473120" w:rsidRDefault="0047312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473120" w:rsidRPr="00473120" w14:paraId="3A4D8AD0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5575BC0E" w14:textId="77777777" w:rsidR="00473120" w:rsidRPr="00473120" w:rsidRDefault="00473120" w:rsidP="00C57CB8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Obese</w:t>
            </w:r>
          </w:p>
        </w:tc>
        <w:tc>
          <w:tcPr>
            <w:tcW w:w="2246" w:type="dxa"/>
            <w:hideMark/>
          </w:tcPr>
          <w:p w14:paraId="70931E18" w14:textId="1C7FCE10" w:rsidR="00473120" w:rsidRPr="00473120" w:rsidRDefault="0047312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0.3%</w:t>
            </w:r>
          </w:p>
        </w:tc>
        <w:tc>
          <w:tcPr>
            <w:tcW w:w="2014" w:type="dxa"/>
            <w:hideMark/>
          </w:tcPr>
          <w:p w14:paraId="56F67BEC" w14:textId="5FD52F60" w:rsidR="00473120" w:rsidRPr="00473120" w:rsidRDefault="0047312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7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3303F7FE" w14:textId="77777777" w:rsidR="00473120" w:rsidRPr="00473120" w:rsidRDefault="00473120" w:rsidP="00C57C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473120" w:rsidRPr="00473120" w14:paraId="4B0CA45B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278D3AB6" w14:textId="10461673" w:rsidR="00473120" w:rsidRPr="00473120" w:rsidRDefault="00473120" w:rsidP="00C57CB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es-MX"/>
              </w:rPr>
              <w:t>P</w:t>
            </w: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es-MX"/>
              </w:rPr>
              <w:t>regnancy</w:t>
            </w:r>
          </w:p>
        </w:tc>
        <w:tc>
          <w:tcPr>
            <w:tcW w:w="2246" w:type="dxa"/>
          </w:tcPr>
          <w:p w14:paraId="70121CF9" w14:textId="77777777" w:rsidR="00473120" w:rsidRPr="00473120" w:rsidRDefault="0047312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</w:tcPr>
          <w:p w14:paraId="01EE79E4" w14:textId="77777777" w:rsidR="00473120" w:rsidRPr="00473120" w:rsidRDefault="0047312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</w:tcPr>
          <w:p w14:paraId="34C6D601" w14:textId="77777777" w:rsidR="00473120" w:rsidRPr="00473120" w:rsidRDefault="00473120" w:rsidP="00C57C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3CF4EF82" w14:textId="77777777" w:rsidTr="00C34044">
        <w:trPr>
          <w:gridAfter w:val="1"/>
          <w:wAfter w:w="12" w:type="dxa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5CB469F3" w14:textId="6766575A" w:rsidR="007A407F" w:rsidRPr="00473120" w:rsidRDefault="007A407F" w:rsidP="00473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Gestational age a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d</w:t>
            </w: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elivery (weeks)</w:t>
            </w:r>
          </w:p>
        </w:tc>
        <w:tc>
          <w:tcPr>
            <w:tcW w:w="2246" w:type="dxa"/>
          </w:tcPr>
          <w:p w14:paraId="10517748" w14:textId="32E697EB" w:rsidR="007A407F" w:rsidRPr="00473120" w:rsidRDefault="007A407F" w:rsidP="00473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38.2 (1.7) </w:t>
            </w:r>
          </w:p>
        </w:tc>
        <w:tc>
          <w:tcPr>
            <w:tcW w:w="3576" w:type="dxa"/>
            <w:gridSpan w:val="2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</w:tcPr>
          <w:p w14:paraId="2DB968C4" w14:textId="3BCA9BA9" w:rsidR="007A407F" w:rsidRPr="00473120" w:rsidRDefault="007A407F" w:rsidP="007A40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        </w:t>
            </w: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8.5 (1.8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               </w:t>
            </w: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185</w:t>
            </w:r>
          </w:p>
        </w:tc>
      </w:tr>
      <w:tr w:rsidR="00473120" w:rsidRPr="00473120" w14:paraId="0EAEB1DC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6B3B4D33" w14:textId="77777777" w:rsidR="00473120" w:rsidRPr="00473120" w:rsidRDefault="00473120" w:rsidP="00473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Smoking history </w:t>
            </w:r>
          </w:p>
        </w:tc>
        <w:tc>
          <w:tcPr>
            <w:tcW w:w="2246" w:type="dxa"/>
            <w:hideMark/>
          </w:tcPr>
          <w:p w14:paraId="6D634C5F" w14:textId="77777777" w:rsidR="00473120" w:rsidRPr="00473120" w:rsidRDefault="00473120" w:rsidP="004731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hideMark/>
          </w:tcPr>
          <w:p w14:paraId="1575CFA7" w14:textId="77777777" w:rsidR="00473120" w:rsidRPr="00473120" w:rsidRDefault="00473120" w:rsidP="004731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noWrap/>
            <w:hideMark/>
          </w:tcPr>
          <w:p w14:paraId="53195A6C" w14:textId="77777777" w:rsidR="00473120" w:rsidRPr="00473120" w:rsidRDefault="00473120" w:rsidP="004731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78306FF6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75049A40" w14:textId="2AB1460A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</w:t>
            </w: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Smokers 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>around            pr</w:t>
            </w: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>egnancy</w:t>
            </w:r>
          </w:p>
        </w:tc>
        <w:tc>
          <w:tcPr>
            <w:tcW w:w="2246" w:type="dxa"/>
          </w:tcPr>
          <w:p w14:paraId="4C9E6FFA" w14:textId="53F90C3E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5.2%</w:t>
            </w:r>
          </w:p>
        </w:tc>
        <w:tc>
          <w:tcPr>
            <w:tcW w:w="2014" w:type="dxa"/>
            <w:tcBorders>
              <w:top w:val="single" w:sz="4" w:space="0" w:color="A5A5A5" w:themeColor="accent3"/>
            </w:tcBorders>
          </w:tcPr>
          <w:p w14:paraId="753AA4DB" w14:textId="14577952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3.0%</w:t>
            </w:r>
          </w:p>
        </w:tc>
        <w:tc>
          <w:tcPr>
            <w:tcW w:w="1562" w:type="dxa"/>
            <w:vMerge w:val="restart"/>
            <w:tcBorders>
              <w:top w:val="single" w:sz="4" w:space="0" w:color="A5A5A5" w:themeColor="accent3"/>
              <w:right w:val="single" w:sz="4" w:space="0" w:color="A5A5A5" w:themeColor="accent3"/>
            </w:tcBorders>
            <w:noWrap/>
          </w:tcPr>
          <w:p w14:paraId="0E992D77" w14:textId="77777777" w:rsidR="007A407F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200BCA7A" w14:textId="77777777" w:rsidR="007A407F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65D359FF" w14:textId="2571F68A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835</w:t>
            </w:r>
          </w:p>
        </w:tc>
      </w:tr>
      <w:tr w:rsidR="007A407F" w:rsidRPr="00473120" w14:paraId="66EB540B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6D355C88" w14:textId="6DD8BA35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</w:t>
            </w: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>Former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</w:t>
            </w: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smokers    </w:t>
            </w:r>
          </w:p>
        </w:tc>
        <w:tc>
          <w:tcPr>
            <w:tcW w:w="2246" w:type="dxa"/>
          </w:tcPr>
          <w:p w14:paraId="332BC5AB" w14:textId="5059D9F8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9.0%</w:t>
            </w:r>
          </w:p>
        </w:tc>
        <w:tc>
          <w:tcPr>
            <w:tcW w:w="2014" w:type="dxa"/>
          </w:tcPr>
          <w:p w14:paraId="314AF921" w14:textId="220BDE8E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noWrap/>
          </w:tcPr>
          <w:p w14:paraId="24442FD2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69263DCD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2C672026" w14:textId="2E6C7585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</w:t>
            </w: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Never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smokers</w:t>
            </w: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</w:t>
            </w:r>
          </w:p>
        </w:tc>
        <w:tc>
          <w:tcPr>
            <w:tcW w:w="2246" w:type="dxa"/>
          </w:tcPr>
          <w:p w14:paraId="0B4925BA" w14:textId="0BFF1B81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5.8%</w:t>
            </w:r>
          </w:p>
        </w:tc>
        <w:tc>
          <w:tcPr>
            <w:tcW w:w="2014" w:type="dxa"/>
            <w:tcBorders>
              <w:top w:val="single" w:sz="4" w:space="0" w:color="A5A5A5" w:themeColor="accent3"/>
            </w:tcBorders>
          </w:tcPr>
          <w:p w14:paraId="103914D5" w14:textId="54CEE2BA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69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noWrap/>
          </w:tcPr>
          <w:p w14:paraId="78E0F50F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4D71944D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381F3286" w14:textId="4F0E0891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Physically active </w:t>
            </w:r>
          </w:p>
        </w:tc>
        <w:tc>
          <w:tcPr>
            <w:tcW w:w="2246" w:type="dxa"/>
            <w:hideMark/>
          </w:tcPr>
          <w:p w14:paraId="3CD9BA43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hideMark/>
          </w:tcPr>
          <w:p w14:paraId="07CB6147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hideMark/>
          </w:tcPr>
          <w:p w14:paraId="693911ED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07B0834B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19533AB2" w14:textId="7777777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No </w:t>
            </w:r>
          </w:p>
        </w:tc>
        <w:tc>
          <w:tcPr>
            <w:tcW w:w="2246" w:type="dxa"/>
            <w:hideMark/>
          </w:tcPr>
          <w:p w14:paraId="6E039BA2" w14:textId="4DC7B364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7.5%</w:t>
            </w:r>
          </w:p>
        </w:tc>
        <w:tc>
          <w:tcPr>
            <w:tcW w:w="2014" w:type="dxa"/>
            <w:hideMark/>
          </w:tcPr>
          <w:p w14:paraId="1B7675C3" w14:textId="03B32C7D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88.0%</w:t>
            </w:r>
          </w:p>
        </w:tc>
        <w:tc>
          <w:tcPr>
            <w:tcW w:w="1562" w:type="dxa"/>
            <w:vMerge w:val="restart"/>
            <w:tcBorders>
              <w:right w:val="single" w:sz="4" w:space="0" w:color="A5A5A5" w:themeColor="accent3"/>
            </w:tcBorders>
            <w:hideMark/>
          </w:tcPr>
          <w:p w14:paraId="4CC8127B" w14:textId="77777777" w:rsidR="007A407F" w:rsidRPr="00473120" w:rsidRDefault="007A407F" w:rsidP="007A40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3279DA17" w14:textId="74DDE338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901</w:t>
            </w:r>
          </w:p>
        </w:tc>
      </w:tr>
      <w:tr w:rsidR="007A407F" w:rsidRPr="00473120" w14:paraId="14935C20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19A98D0B" w14:textId="7777777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Yes </w:t>
            </w:r>
          </w:p>
        </w:tc>
        <w:tc>
          <w:tcPr>
            <w:tcW w:w="2246" w:type="dxa"/>
          </w:tcPr>
          <w:p w14:paraId="1AB2105E" w14:textId="6A93D336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5%</w:t>
            </w:r>
          </w:p>
        </w:tc>
        <w:tc>
          <w:tcPr>
            <w:tcW w:w="2014" w:type="dxa"/>
          </w:tcPr>
          <w:p w14:paraId="3C2AA89C" w14:textId="7CEA06CA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12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</w:tcPr>
          <w:p w14:paraId="7D85E446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60264A25" w14:textId="77777777" w:rsidTr="00C34044">
        <w:trPr>
          <w:gridAfter w:val="1"/>
          <w:wAfter w:w="12" w:type="dxa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7441F37D" w14:textId="22CA2482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Time in sedentar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a</w:t>
            </w: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ctivities </w:t>
            </w:r>
            <w:r w:rsidRPr="00473120"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s-MX"/>
              </w:rPr>
              <w:t>ɫ</w:t>
            </w: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 </w:t>
            </w:r>
          </w:p>
        </w:tc>
        <w:tc>
          <w:tcPr>
            <w:tcW w:w="2246" w:type="dxa"/>
            <w:hideMark/>
          </w:tcPr>
          <w:p w14:paraId="715CAA30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hideMark/>
          </w:tcPr>
          <w:p w14:paraId="0AF9F990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hideMark/>
          </w:tcPr>
          <w:p w14:paraId="34ACB19B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48632C39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37F755D1" w14:textId="7777777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≥2 hours/day </w:t>
            </w:r>
          </w:p>
        </w:tc>
        <w:tc>
          <w:tcPr>
            <w:tcW w:w="2246" w:type="dxa"/>
            <w:hideMark/>
          </w:tcPr>
          <w:p w14:paraId="7EAFEB31" w14:textId="26364D3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9.4%</w:t>
            </w:r>
          </w:p>
        </w:tc>
        <w:tc>
          <w:tcPr>
            <w:tcW w:w="2014" w:type="dxa"/>
            <w:hideMark/>
          </w:tcPr>
          <w:p w14:paraId="3DDEA758" w14:textId="12F96210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5.0%</w:t>
            </w:r>
          </w:p>
        </w:tc>
        <w:tc>
          <w:tcPr>
            <w:tcW w:w="1562" w:type="dxa"/>
            <w:vMerge w:val="restart"/>
            <w:tcBorders>
              <w:right w:val="single" w:sz="4" w:space="0" w:color="A5A5A5" w:themeColor="accent3"/>
            </w:tcBorders>
            <w:hideMark/>
          </w:tcPr>
          <w:p w14:paraId="1791F007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54B1E9CC" w14:textId="6427B5FB" w:rsidR="007A407F" w:rsidRPr="00473120" w:rsidRDefault="005926DA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5926DA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10</w:t>
            </w:r>
          </w:p>
        </w:tc>
      </w:tr>
      <w:tr w:rsidR="007A407F" w:rsidRPr="00473120" w14:paraId="003733AA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1FA45CE0" w14:textId="7777777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&lt;2 hours/day</w:t>
            </w:r>
          </w:p>
        </w:tc>
        <w:tc>
          <w:tcPr>
            <w:tcW w:w="2246" w:type="dxa"/>
          </w:tcPr>
          <w:p w14:paraId="32257228" w14:textId="095469F0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40.6%</w:t>
            </w:r>
          </w:p>
        </w:tc>
        <w:tc>
          <w:tcPr>
            <w:tcW w:w="2014" w:type="dxa"/>
          </w:tcPr>
          <w:p w14:paraId="61992466" w14:textId="1A51414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5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</w:tcPr>
          <w:p w14:paraId="7B156E59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6B4E54AA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60C5A073" w14:textId="1C37F448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lastRenderedPageBreak/>
              <w:t xml:space="preserve">GWG </w:t>
            </w:r>
          </w:p>
        </w:tc>
        <w:tc>
          <w:tcPr>
            <w:tcW w:w="2246" w:type="dxa"/>
            <w:noWrap/>
            <w:hideMark/>
          </w:tcPr>
          <w:p w14:paraId="3346373C" w14:textId="2BCDCA59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7.5 (3.2) </w:t>
            </w:r>
          </w:p>
        </w:tc>
        <w:tc>
          <w:tcPr>
            <w:tcW w:w="2014" w:type="dxa"/>
            <w:noWrap/>
            <w:hideMark/>
          </w:tcPr>
          <w:p w14:paraId="27C1D26A" w14:textId="31564D52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7.7 (2.9) </w:t>
            </w: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hideMark/>
          </w:tcPr>
          <w:p w14:paraId="3FF9C02D" w14:textId="5F7C786C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599</w:t>
            </w:r>
          </w:p>
        </w:tc>
      </w:tr>
      <w:tr w:rsidR="007A407F" w:rsidRPr="00473120" w14:paraId="02BB9A7A" w14:textId="77777777" w:rsidTr="00C34044">
        <w:trPr>
          <w:gridAfter w:val="1"/>
          <w:wAfter w:w="12" w:type="dxa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3712E130" w14:textId="6C71692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Adequacy of GWG </w:t>
            </w:r>
          </w:p>
        </w:tc>
        <w:tc>
          <w:tcPr>
            <w:tcW w:w="2246" w:type="dxa"/>
            <w:hideMark/>
          </w:tcPr>
          <w:p w14:paraId="782A9AE0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  <w:hideMark/>
          </w:tcPr>
          <w:p w14:paraId="15847D70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  <w:hideMark/>
          </w:tcPr>
          <w:p w14:paraId="0B6026C2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</w:pPr>
          </w:p>
        </w:tc>
      </w:tr>
      <w:tr w:rsidR="007A407F" w:rsidRPr="00473120" w14:paraId="7832F909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7221DE0F" w14:textId="7777777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Insufficient</w:t>
            </w:r>
          </w:p>
        </w:tc>
        <w:tc>
          <w:tcPr>
            <w:tcW w:w="2246" w:type="dxa"/>
            <w:hideMark/>
          </w:tcPr>
          <w:p w14:paraId="70791815" w14:textId="4D73B5F0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2.2%</w:t>
            </w:r>
          </w:p>
        </w:tc>
        <w:tc>
          <w:tcPr>
            <w:tcW w:w="2014" w:type="dxa"/>
            <w:hideMark/>
          </w:tcPr>
          <w:p w14:paraId="709DCE2B" w14:textId="74F40382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3.7%</w:t>
            </w:r>
          </w:p>
        </w:tc>
        <w:tc>
          <w:tcPr>
            <w:tcW w:w="1562" w:type="dxa"/>
            <w:vMerge w:val="restart"/>
            <w:tcBorders>
              <w:right w:val="single" w:sz="4" w:space="0" w:color="A5A5A5" w:themeColor="accent3"/>
            </w:tcBorders>
            <w:hideMark/>
          </w:tcPr>
          <w:p w14:paraId="5C62321C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 </w:t>
            </w:r>
          </w:p>
          <w:p w14:paraId="4D8B6874" w14:textId="13C3E7E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s-MX"/>
              </w:rPr>
              <w:t>0.029</w:t>
            </w: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 </w:t>
            </w:r>
          </w:p>
        </w:tc>
      </w:tr>
      <w:tr w:rsidR="007A407F" w:rsidRPr="00473120" w14:paraId="73C3FECB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5688D8BC" w14:textId="7777777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Adequate</w:t>
            </w:r>
          </w:p>
        </w:tc>
        <w:tc>
          <w:tcPr>
            <w:tcW w:w="2246" w:type="dxa"/>
            <w:hideMark/>
          </w:tcPr>
          <w:p w14:paraId="34A3A9E6" w14:textId="03B267EC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50.7%</w:t>
            </w:r>
          </w:p>
        </w:tc>
        <w:tc>
          <w:tcPr>
            <w:tcW w:w="2014" w:type="dxa"/>
            <w:hideMark/>
          </w:tcPr>
          <w:p w14:paraId="05B9B7BF" w14:textId="201CCEF6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6.0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55E95739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73F7A17D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4112B0D3" w14:textId="7777777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Excessive </w:t>
            </w:r>
          </w:p>
        </w:tc>
        <w:tc>
          <w:tcPr>
            <w:tcW w:w="2246" w:type="dxa"/>
            <w:hideMark/>
          </w:tcPr>
          <w:p w14:paraId="480F774F" w14:textId="5A8867F5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27.2%</w:t>
            </w:r>
          </w:p>
        </w:tc>
        <w:tc>
          <w:tcPr>
            <w:tcW w:w="2014" w:type="dxa"/>
            <w:hideMark/>
          </w:tcPr>
          <w:p w14:paraId="1460DA4F" w14:textId="082343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30.3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184396A9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164FA9" w:rsidRPr="00473120" w14:paraId="70FA96CE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4CF1B5C2" w14:textId="1CDB63F0" w:rsidR="00164FA9" w:rsidRPr="00473120" w:rsidRDefault="00164FA9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es-MX"/>
              </w:rPr>
              <w:t>Postpartum</w:t>
            </w:r>
          </w:p>
        </w:tc>
        <w:tc>
          <w:tcPr>
            <w:tcW w:w="2246" w:type="dxa"/>
          </w:tcPr>
          <w:p w14:paraId="6FD6B375" w14:textId="77777777" w:rsidR="00164FA9" w:rsidRPr="00473120" w:rsidRDefault="00164FA9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4" w:type="dxa"/>
          </w:tcPr>
          <w:p w14:paraId="1AAF837F" w14:textId="77777777" w:rsidR="00164FA9" w:rsidRPr="00473120" w:rsidRDefault="00164FA9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562" w:type="dxa"/>
            <w:tcBorders>
              <w:right w:val="single" w:sz="4" w:space="0" w:color="A5A5A5" w:themeColor="accent3"/>
            </w:tcBorders>
          </w:tcPr>
          <w:p w14:paraId="5A545981" w14:textId="77777777" w:rsidR="00164FA9" w:rsidRPr="00473120" w:rsidRDefault="00164FA9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7651A947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71" w:type="dxa"/>
            <w:gridSpan w:val="4"/>
            <w:tcBorders>
              <w:left w:val="single" w:sz="4" w:space="0" w:color="A5A5A5" w:themeColor="accent3"/>
              <w:right w:val="single" w:sz="4" w:space="0" w:color="A5A5A5" w:themeColor="accent3"/>
            </w:tcBorders>
            <w:hideMark/>
          </w:tcPr>
          <w:p w14:paraId="3354210B" w14:textId="77777777" w:rsidR="007A407F" w:rsidRDefault="007A407F" w:rsidP="007A407F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s-MX"/>
              </w:rPr>
              <w:t>Type of</w:t>
            </w: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breastfeeding </w:t>
            </w:r>
          </w:p>
          <w:p w14:paraId="3D90C7E6" w14:textId="55DBE072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at one month </w:t>
            </w:r>
          </w:p>
        </w:tc>
      </w:tr>
      <w:tr w:rsidR="007A407F" w:rsidRPr="00473120" w14:paraId="69EC36B5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547E7941" w14:textId="1CD8CAF8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No 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>breastfeeding</w:t>
            </w:r>
          </w:p>
        </w:tc>
        <w:tc>
          <w:tcPr>
            <w:tcW w:w="2246" w:type="dxa"/>
            <w:noWrap/>
            <w:vAlign w:val="bottom"/>
          </w:tcPr>
          <w:p w14:paraId="4E5E61C6" w14:textId="5C689B05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hAnsi="Times New Roman" w:cs="Times New Roman"/>
                <w:sz w:val="24"/>
                <w:szCs w:val="24"/>
              </w:rPr>
              <w:t>14.3%</w:t>
            </w:r>
          </w:p>
        </w:tc>
        <w:tc>
          <w:tcPr>
            <w:tcW w:w="2014" w:type="dxa"/>
            <w:noWrap/>
            <w:vAlign w:val="bottom"/>
          </w:tcPr>
          <w:p w14:paraId="15D9B908" w14:textId="340FF565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hAnsi="Times New Roman" w:cs="Times New Roman"/>
                <w:sz w:val="24"/>
                <w:szCs w:val="24"/>
              </w:rPr>
              <w:t>14.9%</w:t>
            </w:r>
          </w:p>
        </w:tc>
        <w:tc>
          <w:tcPr>
            <w:tcW w:w="1562" w:type="dxa"/>
            <w:vMerge w:val="restart"/>
            <w:tcBorders>
              <w:right w:val="single" w:sz="4" w:space="0" w:color="A5A5A5" w:themeColor="accent3"/>
            </w:tcBorders>
            <w:hideMark/>
          </w:tcPr>
          <w:p w14:paraId="7F107FC7" w14:textId="77777777" w:rsidR="007A407F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3946F439" w14:textId="77777777" w:rsidR="007A407F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  <w:p w14:paraId="7B363716" w14:textId="43629DA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267</w:t>
            </w:r>
          </w:p>
        </w:tc>
      </w:tr>
      <w:tr w:rsidR="007A407F" w:rsidRPr="00473120" w14:paraId="573C1658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</w:tcPr>
          <w:p w14:paraId="7E2DF21F" w14:textId="19EFB3A5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Partial</w:t>
            </w:r>
          </w:p>
        </w:tc>
        <w:tc>
          <w:tcPr>
            <w:tcW w:w="2246" w:type="dxa"/>
            <w:noWrap/>
            <w:vAlign w:val="bottom"/>
          </w:tcPr>
          <w:p w14:paraId="43AE95FC" w14:textId="1BCB886D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73120">
              <w:rPr>
                <w:rFonts w:ascii="Times New Roman" w:hAnsi="Times New Roman" w:cs="Times New Roman"/>
                <w:sz w:val="24"/>
                <w:szCs w:val="24"/>
              </w:rPr>
              <w:t>51.9%</w:t>
            </w:r>
          </w:p>
        </w:tc>
        <w:tc>
          <w:tcPr>
            <w:tcW w:w="2014" w:type="dxa"/>
            <w:noWrap/>
            <w:vAlign w:val="bottom"/>
          </w:tcPr>
          <w:p w14:paraId="1BBCAECE" w14:textId="6A3D7C03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73120">
              <w:rPr>
                <w:rFonts w:ascii="Times New Roman" w:hAnsi="Times New Roman" w:cs="Times New Roman"/>
                <w:sz w:val="24"/>
                <w:szCs w:val="24"/>
              </w:rPr>
              <w:t>54.3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</w:tcPr>
          <w:p w14:paraId="308AC88A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1151EC46" w14:textId="77777777" w:rsidTr="00C340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25FBB75D" w14:textId="7777777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Predominant</w:t>
            </w:r>
          </w:p>
        </w:tc>
        <w:tc>
          <w:tcPr>
            <w:tcW w:w="2246" w:type="dxa"/>
            <w:noWrap/>
            <w:vAlign w:val="bottom"/>
          </w:tcPr>
          <w:p w14:paraId="1E512CDC" w14:textId="2A178C7F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hAnsi="Times New Roman" w:cs="Times New Roman"/>
                <w:sz w:val="24"/>
                <w:szCs w:val="24"/>
              </w:rPr>
              <w:t>6.1%</w:t>
            </w:r>
          </w:p>
        </w:tc>
        <w:tc>
          <w:tcPr>
            <w:tcW w:w="2014" w:type="dxa"/>
            <w:noWrap/>
            <w:vAlign w:val="bottom"/>
          </w:tcPr>
          <w:p w14:paraId="2B32C78B" w14:textId="2D34AB91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hAnsi="Times New Roman" w:cs="Times New Roman"/>
                <w:sz w:val="24"/>
                <w:szCs w:val="24"/>
              </w:rPr>
              <w:t>1.1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08E69795" w14:textId="77777777" w:rsidR="007A407F" w:rsidRPr="00473120" w:rsidRDefault="007A407F" w:rsidP="007A40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7A407F" w:rsidRPr="00473120" w14:paraId="3D6FDBD3" w14:textId="77777777" w:rsidTr="00C3404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tcBorders>
              <w:left w:val="single" w:sz="4" w:space="0" w:color="A5A5A5" w:themeColor="accent3"/>
            </w:tcBorders>
            <w:hideMark/>
          </w:tcPr>
          <w:p w14:paraId="0EE1F54D" w14:textId="77777777" w:rsidR="007A407F" w:rsidRPr="00473120" w:rsidRDefault="007A407F" w:rsidP="007A407F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MX"/>
              </w:rPr>
              <w:t xml:space="preserve">   Exclusive </w:t>
            </w:r>
          </w:p>
        </w:tc>
        <w:tc>
          <w:tcPr>
            <w:tcW w:w="2246" w:type="dxa"/>
            <w:noWrap/>
            <w:vAlign w:val="bottom"/>
            <w:hideMark/>
          </w:tcPr>
          <w:p w14:paraId="59052AC8" w14:textId="6475AFF6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hAnsi="Times New Roman" w:cs="Times New Roman"/>
                <w:sz w:val="24"/>
                <w:szCs w:val="24"/>
              </w:rPr>
              <w:t>27.7%</w:t>
            </w:r>
          </w:p>
        </w:tc>
        <w:tc>
          <w:tcPr>
            <w:tcW w:w="2014" w:type="dxa"/>
            <w:noWrap/>
            <w:vAlign w:val="bottom"/>
            <w:hideMark/>
          </w:tcPr>
          <w:p w14:paraId="364732D8" w14:textId="58A6ABCC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473120">
              <w:rPr>
                <w:rFonts w:ascii="Times New Roman" w:hAnsi="Times New Roman" w:cs="Times New Roman"/>
                <w:sz w:val="24"/>
                <w:szCs w:val="24"/>
              </w:rPr>
              <w:t>29.8%</w:t>
            </w:r>
          </w:p>
        </w:tc>
        <w:tc>
          <w:tcPr>
            <w:tcW w:w="1562" w:type="dxa"/>
            <w:vMerge/>
            <w:tcBorders>
              <w:right w:val="single" w:sz="4" w:space="0" w:color="A5A5A5" w:themeColor="accent3"/>
            </w:tcBorders>
            <w:hideMark/>
          </w:tcPr>
          <w:p w14:paraId="7DFBBC33" w14:textId="77777777" w:rsidR="007A407F" w:rsidRPr="00473120" w:rsidRDefault="007A407F" w:rsidP="007A4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164FA9" w:rsidRPr="00473120" w14:paraId="2E9CD367" w14:textId="77777777" w:rsidTr="00697644">
        <w:trPr>
          <w:gridAfter w:val="1"/>
          <w:wAfter w:w="12" w:type="dxa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71" w:type="dxa"/>
            <w:gridSpan w:val="4"/>
            <w:tcBorders>
              <w:left w:val="single" w:sz="4" w:space="0" w:color="A5A5A5" w:themeColor="accent3"/>
              <w:right w:val="single" w:sz="4" w:space="0" w:color="A5A5A5" w:themeColor="accent3"/>
            </w:tcBorders>
          </w:tcPr>
          <w:p w14:paraId="60DD98E0" w14:textId="73A9CBA0" w:rsidR="00164FA9" w:rsidRPr="00596C1F" w:rsidRDefault="00164FA9" w:rsidP="004B0780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lang w:eastAsia="es-MX"/>
              </w:rPr>
              <w:t xml:space="preserve">Education: </w:t>
            </w:r>
            <w:r w:rsidRPr="00596C1F">
              <w:rPr>
                <w:rFonts w:ascii="Times New Roman" w:hAnsi="Times New Roman" w:cs="Times New Roman"/>
                <w:b w:val="0"/>
                <w:bCs w:val="0"/>
                <w:noProof/>
              </w:rPr>
              <w:t>basic (</w:t>
            </w:r>
            <w:r w:rsidRPr="00596C1F">
              <w:rPr>
                <w:rFonts w:ascii="Times New Roman" w:hAnsi="Times New Roman" w:cs="Times New Roman"/>
                <w:b w:val="0"/>
                <w:bCs w:val="0"/>
              </w:rPr>
              <w:t xml:space="preserve">elementary and secondary school), middle (high school), and college (at least college). SES: obtained with a validated scale and categorized as high (A/B, C+, </w:t>
            </w:r>
            <w:r w:rsidRPr="00596C1F">
              <w:rPr>
                <w:rFonts w:ascii="Times New Roman" w:hAnsi="Times New Roman" w:cs="Times New Roman"/>
                <w:b w:val="0"/>
                <w:bCs w:val="0"/>
                <w:noProof/>
              </w:rPr>
              <w:t>and</w:t>
            </w:r>
            <w:r w:rsidRPr="00596C1F">
              <w:rPr>
                <w:rFonts w:ascii="Times New Roman" w:hAnsi="Times New Roman" w:cs="Times New Roman"/>
                <w:b w:val="0"/>
                <w:bCs w:val="0"/>
              </w:rPr>
              <w:t xml:space="preserve"> C), middle (D+), and low (D, E). 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lang w:eastAsia="es-MX"/>
              </w:rPr>
              <w:t>Pregestational BMI: normal weight (&lt;25 kg/m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vertAlign w:val="superscript"/>
                <w:lang w:eastAsia="es-MX"/>
              </w:rPr>
              <w:t>2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lang w:eastAsia="es-MX"/>
              </w:rPr>
              <w:t>), overweight (≥25 to &lt;30 kg/m</w:t>
            </w:r>
            <w:r w:rsidR="00877298" w:rsidRPr="00596C1F">
              <w:rPr>
                <w:rFonts w:ascii="Times New Roman" w:eastAsia="Times New Roman" w:hAnsi="Times New Roman" w:cs="Times New Roman"/>
                <w:b w:val="0"/>
                <w:bCs w:val="0"/>
                <w:vertAlign w:val="superscript"/>
                <w:lang w:eastAsia="es-MX"/>
              </w:rPr>
              <w:t>2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lang w:eastAsia="es-MX"/>
              </w:rPr>
              <w:t>), and obese (≥30 kg/m</w:t>
            </w:r>
            <w:r w:rsidR="00877298" w:rsidRPr="00596C1F">
              <w:rPr>
                <w:rFonts w:ascii="Times New Roman" w:eastAsia="Times New Roman" w:hAnsi="Times New Roman" w:cs="Times New Roman"/>
                <w:b w:val="0"/>
                <w:bCs w:val="0"/>
                <w:vertAlign w:val="superscript"/>
                <w:lang w:eastAsia="es-MX"/>
              </w:rPr>
              <w:t>2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lang w:eastAsia="es-MX"/>
              </w:rPr>
              <w:t xml:space="preserve">). </w:t>
            </w:r>
            <w:r w:rsidRPr="00596C1F">
              <w:rPr>
                <w:rFonts w:ascii="Times New Roman" w:hAnsi="Times New Roman" w:cs="Times New Roman"/>
                <w:b w:val="0"/>
                <w:bCs w:val="0"/>
              </w:rPr>
              <w:t>GWG:</w:t>
            </w:r>
            <w:r w:rsidR="00A27C1D" w:rsidRPr="00596C1F">
              <w:rPr>
                <w:rFonts w:ascii="Times New Roman" w:hAnsi="Times New Roman" w:cs="Times New Roman"/>
                <w:b w:val="0"/>
                <w:bCs w:val="0"/>
              </w:rPr>
              <w:t xml:space="preserve"> insufficient (below the</w:t>
            </w:r>
            <w:r w:rsidRPr="00596C1F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="00A27C1D" w:rsidRPr="00596C1F">
              <w:rPr>
                <w:rFonts w:ascii="Times New Roman" w:hAnsi="Times New Roman" w:cs="Times New Roman"/>
                <w:b w:val="0"/>
                <w:bCs w:val="0"/>
              </w:rPr>
              <w:t>expected weight for gestational age), adequate (between the expected minimum and maximum weight</w:t>
            </w:r>
            <w:r w:rsidR="00784F40" w:rsidRPr="00596C1F">
              <w:rPr>
                <w:rFonts w:ascii="Times New Roman" w:hAnsi="Times New Roman" w:cs="Times New Roman"/>
                <w:b w:val="0"/>
                <w:bCs w:val="0"/>
              </w:rPr>
              <w:t>s</w:t>
            </w:r>
            <w:r w:rsidR="00A27C1D" w:rsidRPr="00596C1F">
              <w:rPr>
                <w:rFonts w:ascii="Times New Roman" w:hAnsi="Times New Roman" w:cs="Times New Roman"/>
                <w:b w:val="0"/>
                <w:bCs w:val="0"/>
              </w:rPr>
              <w:t xml:space="preserve"> for gestational age) and excessive (above the expected weight for gestational age)</w:t>
            </w:r>
            <w:r w:rsidR="00784F40" w:rsidRPr="00596C1F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lang w:eastAsia="es-MX"/>
              </w:rPr>
              <w:t xml:space="preserve">Physically active: no (women who did not </w:t>
            </w:r>
            <w:r w:rsidRPr="00596C1F">
              <w:rPr>
                <w:rFonts w:ascii="Times New Roman" w:hAnsi="Times New Roman" w:cs="Times New Roman"/>
                <w:b w:val="0"/>
                <w:bCs w:val="0"/>
              </w:rPr>
              <w:t>e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lang w:eastAsia="es-MX"/>
              </w:rPr>
              <w:t xml:space="preserve">ngage </w:t>
            </w:r>
            <w:r w:rsidRPr="00596C1F">
              <w:rPr>
                <w:rFonts w:ascii="Times New Roman" w:hAnsi="Times New Roman" w:cs="Times New Roman"/>
                <w:b w:val="0"/>
                <w:bCs w:val="0"/>
              </w:rPr>
              <w:t>in leisure-time activity), or yes (women who e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lang w:eastAsia="es-MX"/>
              </w:rPr>
              <w:t xml:space="preserve">ngaged </w:t>
            </w:r>
            <w:r w:rsidRPr="00596C1F">
              <w:rPr>
                <w:rFonts w:ascii="Times New Roman" w:hAnsi="Times New Roman" w:cs="Times New Roman"/>
                <w:b w:val="0"/>
                <w:bCs w:val="0"/>
              </w:rPr>
              <w:t>in any leisure-time activity). Type of breastfeeding at one month: exclusive (only breast milk), predominant (breast milk and certain liquids such as water and water-based drinks, but excluding non-human milk), partial (breast milk and any food or liquid, including non-human milk), and no breastfeeding.</w:t>
            </w:r>
          </w:p>
          <w:p w14:paraId="6F38F8F1" w14:textId="77777777" w:rsidR="00164FA9" w:rsidRPr="00596C1F" w:rsidRDefault="00164FA9" w:rsidP="004B0780">
            <w:pPr>
              <w:rPr>
                <w:rFonts w:ascii="Times New Roman" w:eastAsia="Times New Roman" w:hAnsi="Times New Roman" w:cs="Times New Roman"/>
                <w:b w:val="0"/>
                <w:bCs w:val="0"/>
                <w:szCs w:val="24"/>
                <w:lang w:eastAsia="es-MX"/>
              </w:rPr>
            </w:pPr>
            <w:r w:rsidRPr="00596C1F">
              <w:rPr>
                <w:rFonts w:ascii="Times New Roman" w:eastAsia="Times New Roman" w:hAnsi="Times New Roman" w:cs="Times New Roman"/>
                <w:szCs w:val="24"/>
                <w:lang w:eastAsia="es-MX"/>
              </w:rPr>
              <w:t>*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szCs w:val="24"/>
                <w:lang w:eastAsia="es-MX"/>
              </w:rPr>
              <w:t xml:space="preserve"> 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noProof/>
                <w:szCs w:val="24"/>
                <w:lang w:eastAsia="es-MX"/>
              </w:rPr>
              <w:t>p-value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szCs w:val="24"/>
                <w:lang w:eastAsia="es-MX"/>
              </w:rPr>
              <w:t xml:space="preserve"> for the comparison between imputed sample (n=100) and sample used for imputation (n=345) based on paired t-test (continuous variables) and x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szCs w:val="24"/>
                <w:vertAlign w:val="superscript"/>
                <w:lang w:eastAsia="es-MX"/>
              </w:rPr>
              <w:t>2</w:t>
            </w: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szCs w:val="24"/>
                <w:lang w:eastAsia="es-MX"/>
              </w:rPr>
              <w:t xml:space="preserve"> test (categorical variables).</w:t>
            </w:r>
          </w:p>
          <w:p w14:paraId="5F67DD2C" w14:textId="4855D58A" w:rsidR="00164FA9" w:rsidRPr="00473120" w:rsidRDefault="00164FA9" w:rsidP="0079088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596C1F">
              <w:rPr>
                <w:rFonts w:ascii="Times New Roman" w:eastAsia="Times New Roman" w:hAnsi="Times New Roman" w:cs="Times New Roman"/>
                <w:b w:val="0"/>
                <w:bCs w:val="0"/>
                <w:szCs w:val="24"/>
                <w:lang w:eastAsia="es-MX"/>
              </w:rPr>
              <w:t>ɫ Time in sedentary activities includes reading and watching TV.</w:t>
            </w:r>
          </w:p>
        </w:tc>
      </w:tr>
    </w:tbl>
    <w:p w14:paraId="5270801B" w14:textId="63BF5A77" w:rsidR="001C1787" w:rsidRDefault="005926DA">
      <w:bookmarkStart w:id="0" w:name="_GoBack"/>
    </w:p>
    <w:bookmarkEnd w:id="0"/>
    <w:p w14:paraId="3EFE7FCA" w14:textId="77777777" w:rsidR="007A407F" w:rsidRDefault="007A407F"/>
    <w:p w14:paraId="1BB0AE7C" w14:textId="350F8210" w:rsidR="008778C0" w:rsidRDefault="008778C0"/>
    <w:p w14:paraId="2EFD7C46" w14:textId="4D9568D0" w:rsidR="008778C0" w:rsidRDefault="008778C0"/>
    <w:p w14:paraId="73118261" w14:textId="01C3B25C" w:rsidR="008778C0" w:rsidRDefault="008778C0"/>
    <w:p w14:paraId="4DD018A5" w14:textId="77777777" w:rsidR="008778C0" w:rsidRPr="00F1630B" w:rsidRDefault="008778C0" w:rsidP="008778C0">
      <w:pPr>
        <w:framePr w:hSpace="141" w:wrap="around" w:vAnchor="page" w:hAnchor="page" w:x="1363" w:y="10820"/>
        <w:rPr>
          <w:rFonts w:ascii="Times New Roman" w:eastAsia="Times New Roman" w:hAnsi="Times New Roman" w:cs="Times New Roman"/>
          <w:b/>
          <w:bCs/>
          <w:sz w:val="20"/>
          <w:lang w:eastAsia="es-MX"/>
        </w:rPr>
      </w:pPr>
    </w:p>
    <w:p w14:paraId="4B9E3549" w14:textId="77777777" w:rsidR="008778C0" w:rsidRDefault="008778C0"/>
    <w:sectPr w:rsidR="008778C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142F3"/>
    <w:multiLevelType w:val="hybridMultilevel"/>
    <w:tmpl w:val="C4B02C32"/>
    <w:lvl w:ilvl="0" w:tplc="D0107D64">
      <w:start w:val="2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rMwNrO0sLC0NDBX0lEKTi0uzszPAykwrwUALl2a2CwAAAA="/>
  </w:docVars>
  <w:rsids>
    <w:rsidRoot w:val="008A2CD0"/>
    <w:rsid w:val="00024104"/>
    <w:rsid w:val="000E2639"/>
    <w:rsid w:val="00164FA9"/>
    <w:rsid w:val="00227EF9"/>
    <w:rsid w:val="002B69B5"/>
    <w:rsid w:val="003B73A9"/>
    <w:rsid w:val="003C5002"/>
    <w:rsid w:val="003F2343"/>
    <w:rsid w:val="00455FD4"/>
    <w:rsid w:val="004707F4"/>
    <w:rsid w:val="00473120"/>
    <w:rsid w:val="004B0780"/>
    <w:rsid w:val="005926DA"/>
    <w:rsid w:val="00596C1F"/>
    <w:rsid w:val="005C4D09"/>
    <w:rsid w:val="00671842"/>
    <w:rsid w:val="00692C5E"/>
    <w:rsid w:val="006F4217"/>
    <w:rsid w:val="00784F40"/>
    <w:rsid w:val="00790884"/>
    <w:rsid w:val="007A407F"/>
    <w:rsid w:val="008216F1"/>
    <w:rsid w:val="00843C2C"/>
    <w:rsid w:val="00877298"/>
    <w:rsid w:val="008778C0"/>
    <w:rsid w:val="008A2CD0"/>
    <w:rsid w:val="009822CE"/>
    <w:rsid w:val="00A2799F"/>
    <w:rsid w:val="00A27C1D"/>
    <w:rsid w:val="00A931A5"/>
    <w:rsid w:val="00BD354D"/>
    <w:rsid w:val="00C34044"/>
    <w:rsid w:val="00C57CB8"/>
    <w:rsid w:val="00D223F2"/>
    <w:rsid w:val="00D404F2"/>
    <w:rsid w:val="00E908A6"/>
    <w:rsid w:val="00F1465A"/>
    <w:rsid w:val="00F1630B"/>
    <w:rsid w:val="00F446BD"/>
    <w:rsid w:val="00FD18BD"/>
    <w:rsid w:val="00FE5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6302B"/>
  <w15:chartTrackingRefBased/>
  <w15:docId w15:val="{208FC36A-1CB7-45DD-B864-18CDED28E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CD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3">
    <w:name w:val="List Table 3 Accent 3"/>
    <w:basedOn w:val="TableNormal"/>
    <w:uiPriority w:val="48"/>
    <w:rsid w:val="008A2CD0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57C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CB8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F1630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27E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7E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7EF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E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EF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15</Words>
  <Characters>228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C Soria Contreras</dc:creator>
  <cp:keywords/>
  <dc:description/>
  <cp:lastModifiedBy>Diana C Soria Contreras</cp:lastModifiedBy>
  <cp:revision>13</cp:revision>
  <dcterms:created xsi:type="dcterms:W3CDTF">2020-07-01T23:10:00Z</dcterms:created>
  <dcterms:modified xsi:type="dcterms:W3CDTF">2020-07-02T03:43:00Z</dcterms:modified>
</cp:coreProperties>
</file>